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3B15" w:rsidRDefault="00037728">
      <w:r>
        <w:t>Table 1 Pixel Count Performance Times on all Platforms all Datasets</w:t>
      </w:r>
    </w:p>
    <w:tbl>
      <w:tblPr>
        <w:tblW w:w="14210" w:type="dxa"/>
        <w:tblLook w:val="04A0" w:firstRow="1" w:lastRow="0" w:firstColumn="1" w:lastColumn="0" w:noHBand="0" w:noVBand="1"/>
      </w:tblPr>
      <w:tblGrid>
        <w:gridCol w:w="922"/>
        <w:gridCol w:w="839"/>
        <w:gridCol w:w="1525"/>
        <w:gridCol w:w="1061"/>
        <w:gridCol w:w="900"/>
        <w:gridCol w:w="1132"/>
        <w:gridCol w:w="1298"/>
        <w:gridCol w:w="1170"/>
        <w:gridCol w:w="810"/>
        <w:gridCol w:w="1260"/>
        <w:gridCol w:w="1260"/>
        <w:gridCol w:w="1080"/>
        <w:gridCol w:w="1080"/>
      </w:tblGrid>
      <w:tr w:rsidR="00037728" w:rsidRPr="00037728" w:rsidTr="00037728">
        <w:trPr>
          <w:trHeight w:val="261"/>
        </w:trPr>
        <w:tc>
          <w:tcPr>
            <w:tcW w:w="795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325" w:type="dxa"/>
            <w:gridSpan w:val="4"/>
            <w:tcBorders>
              <w:top w:val="single" w:sz="8" w:space="0" w:color="FFFFFF"/>
              <w:left w:val="nil"/>
              <w:bottom w:val="nil"/>
              <w:right w:val="single" w:sz="8" w:space="0" w:color="FFFFFF"/>
            </w:tcBorders>
            <w:shd w:val="clear" w:color="auto" w:fill="auto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GLC</w:t>
            </w:r>
          </w:p>
        </w:tc>
        <w:tc>
          <w:tcPr>
            <w:tcW w:w="3600" w:type="dxa"/>
            <w:gridSpan w:val="3"/>
            <w:tcBorders>
              <w:top w:val="single" w:sz="8" w:space="0" w:color="FFFFFF"/>
              <w:left w:val="nil"/>
              <w:bottom w:val="nil"/>
              <w:right w:val="single" w:sz="8" w:space="0" w:color="FFFFFF"/>
            </w:tcBorders>
            <w:shd w:val="clear" w:color="auto" w:fill="auto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ERIS</w:t>
            </w:r>
          </w:p>
        </w:tc>
        <w:tc>
          <w:tcPr>
            <w:tcW w:w="810" w:type="dxa"/>
            <w:tcBorders>
              <w:top w:val="single" w:sz="8" w:space="0" w:color="FFFFF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0" w:type="dxa"/>
            <w:gridSpan w:val="3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NLC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037728" w:rsidRPr="00037728" w:rsidTr="00037728">
        <w:trPr>
          <w:trHeight w:val="261"/>
        </w:trPr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bottom"/>
            <w:hideMark/>
          </w:tcPr>
          <w:p w:rsidR="00037728" w:rsidRPr="00037728" w:rsidRDefault="00C2507D" w:rsidP="00C250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artition size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ostGIS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BB5138" w:rsidP="00BB51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eoTrellis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eoTrellis (Cached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CIDB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ostGIS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GeoTrellis 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eoTrellis (Cached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CIDB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ostGI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GeoTrellis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eoTrellis (Cached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CIDB</w:t>
            </w:r>
          </w:p>
        </w:tc>
      </w:tr>
      <w:tr w:rsidR="00037728" w:rsidRPr="00037728" w:rsidTr="00037728">
        <w:trPr>
          <w:trHeight w:val="261"/>
        </w:trPr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498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8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.548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20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7.04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.91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037728" w:rsidRPr="00037728" w:rsidTr="00037728">
        <w:trPr>
          <w:trHeight w:val="261"/>
        </w:trPr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.611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231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5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6.164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.0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2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184.82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4.95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.11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  <w:tr w:rsidR="00037728" w:rsidRPr="00037728" w:rsidTr="00037728">
        <w:trPr>
          <w:trHeight w:val="261"/>
        </w:trPr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.009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183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4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.680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.31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0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39.69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6.41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.1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  <w:tr w:rsidR="00037728" w:rsidRPr="00037728" w:rsidTr="00037728">
        <w:trPr>
          <w:trHeight w:val="261"/>
        </w:trPr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893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316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3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.834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1.508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0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00.75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0.15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.30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  <w:tr w:rsidR="00037728" w:rsidRPr="00037728" w:rsidTr="00037728">
        <w:trPr>
          <w:trHeight w:val="261"/>
        </w:trPr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876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492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4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.526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.88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9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94.96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19.04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.76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  <w:tr w:rsidR="00037728" w:rsidRPr="00037728" w:rsidTr="00037728">
        <w:trPr>
          <w:trHeight w:val="261"/>
        </w:trPr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823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750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.392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4.72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0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90.35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7.88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.28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  <w:tr w:rsidR="00037728" w:rsidRPr="00037728" w:rsidTr="00037728">
        <w:trPr>
          <w:trHeight w:val="261"/>
        </w:trPr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844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965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25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.562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6.70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9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8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91.58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67.46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.94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.603</w:t>
            </w:r>
          </w:p>
        </w:tc>
      </w:tr>
      <w:tr w:rsidR="00037728" w:rsidRPr="00037728" w:rsidTr="00037728">
        <w:trPr>
          <w:trHeight w:val="261"/>
        </w:trPr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.025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.215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3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.356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.86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0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96.42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96.55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.45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  <w:tr w:rsidR="00037728" w:rsidRPr="00037728" w:rsidTr="00037728">
        <w:trPr>
          <w:trHeight w:val="261"/>
        </w:trPr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852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.603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.545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1.478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91.92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31.49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.96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  <w:tr w:rsidR="00037728" w:rsidRPr="00037728" w:rsidTr="00037728">
        <w:trPr>
          <w:trHeight w:val="261"/>
        </w:trPr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.083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.965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.665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4.71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1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99.22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58.01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.46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  <w:tr w:rsidR="00037728" w:rsidRPr="00037728" w:rsidTr="00037728">
        <w:trPr>
          <w:trHeight w:val="261"/>
        </w:trPr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.021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.532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5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.784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7.17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0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05.00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09.72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.12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  <w:tr w:rsidR="00037728" w:rsidRPr="00037728" w:rsidTr="00037728">
        <w:trPr>
          <w:trHeight w:val="261"/>
        </w:trPr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.205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.714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200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.922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0.22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0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6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05.12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55.63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.84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4.363</w:t>
            </w:r>
          </w:p>
        </w:tc>
      </w:tr>
      <w:tr w:rsidR="00037728" w:rsidRPr="00037728" w:rsidTr="00037728">
        <w:trPr>
          <w:trHeight w:val="261"/>
        </w:trPr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848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89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.121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2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02.51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1.935</w:t>
            </w:r>
          </w:p>
        </w:tc>
      </w:tr>
      <w:tr w:rsidR="00037728" w:rsidRPr="00037728" w:rsidTr="00037728">
        <w:trPr>
          <w:trHeight w:val="261"/>
        </w:trPr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0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.435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92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.032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8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32.11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9.495</w:t>
            </w:r>
          </w:p>
        </w:tc>
      </w:tr>
      <w:tr w:rsidR="00037728" w:rsidRPr="00037728" w:rsidTr="00037728">
        <w:trPr>
          <w:trHeight w:val="261"/>
        </w:trPr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5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244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2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9.856</w:t>
            </w:r>
          </w:p>
        </w:tc>
      </w:tr>
      <w:tr w:rsidR="00037728" w:rsidRPr="00037728" w:rsidTr="00037728">
        <w:trPr>
          <w:trHeight w:val="261"/>
        </w:trPr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0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21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8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.794</w:t>
            </w:r>
          </w:p>
        </w:tc>
      </w:tr>
      <w:tr w:rsidR="00037728" w:rsidRPr="00037728" w:rsidTr="00037728">
        <w:trPr>
          <w:trHeight w:val="261"/>
        </w:trPr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5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239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1.867</w:t>
            </w:r>
          </w:p>
        </w:tc>
      </w:tr>
      <w:tr w:rsidR="00037728" w:rsidRPr="00037728" w:rsidTr="00037728">
        <w:trPr>
          <w:trHeight w:val="261"/>
        </w:trPr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0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236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377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.955</w:t>
            </w:r>
          </w:p>
        </w:tc>
      </w:tr>
    </w:tbl>
    <w:p w:rsidR="00037728" w:rsidRDefault="00037728"/>
    <w:p w:rsidR="00037728" w:rsidRDefault="00037728">
      <w:r>
        <w:br w:type="page"/>
      </w:r>
    </w:p>
    <w:p w:rsidR="00037728" w:rsidRDefault="00037728"/>
    <w:p w:rsidR="00037728" w:rsidRDefault="00037728" w:rsidP="00037728">
      <w:r>
        <w:t xml:space="preserve">Table </w:t>
      </w:r>
      <w:proofErr w:type="gramStart"/>
      <w:r>
        <w:t>3</w:t>
      </w:r>
      <w:proofErr w:type="gramEnd"/>
      <w:r>
        <w:t xml:space="preserve"> </w:t>
      </w:r>
      <w:r w:rsidR="00733FE5">
        <w:t>Focal</w:t>
      </w:r>
      <w:r>
        <w:t xml:space="preserve"> Performance Times on all Platforms all Datasets</w:t>
      </w:r>
    </w:p>
    <w:tbl>
      <w:tblPr>
        <w:tblW w:w="9600" w:type="dxa"/>
        <w:tblLook w:val="04A0" w:firstRow="1" w:lastRow="0" w:firstColumn="1" w:lastColumn="0" w:noHBand="0" w:noVBand="1"/>
      </w:tblPr>
      <w:tblGrid>
        <w:gridCol w:w="1127"/>
        <w:gridCol w:w="1167"/>
        <w:gridCol w:w="2276"/>
        <w:gridCol w:w="2151"/>
        <w:gridCol w:w="1147"/>
        <w:gridCol w:w="1732"/>
      </w:tblGrid>
      <w:tr w:rsidR="00037728" w:rsidRPr="00037728" w:rsidTr="00733FE5">
        <w:trPr>
          <w:trHeight w:val="321"/>
        </w:trPr>
        <w:tc>
          <w:tcPr>
            <w:tcW w:w="11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473" w:type="dxa"/>
            <w:gridSpan w:val="5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GLC</w:t>
            </w:r>
          </w:p>
        </w:tc>
      </w:tr>
      <w:tr w:rsidR="00037728" w:rsidRPr="00037728" w:rsidTr="00733FE5">
        <w:trPr>
          <w:trHeight w:val="321"/>
        </w:trPr>
        <w:tc>
          <w:tcPr>
            <w:tcW w:w="11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BEBEB"/>
            <w:noWrap/>
            <w:vAlign w:val="bottom"/>
            <w:hideMark/>
          </w:tcPr>
          <w:p w:rsidR="00037728" w:rsidRPr="00037728" w:rsidRDefault="00C2507D" w:rsidP="00C250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artition size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EBEBEB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ostGIS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EBEBEB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GeoTrellis </w:t>
            </w: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EBEBEB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eoTrellis (Cached)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EBEBEB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CIDB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EBEBEB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ciDB_overlap</w:t>
            </w:r>
            <w:proofErr w:type="spellEnd"/>
          </w:p>
        </w:tc>
      </w:tr>
      <w:tr w:rsidR="00037728" w:rsidRPr="00037728" w:rsidTr="00733FE5">
        <w:trPr>
          <w:trHeight w:hRule="exact" w:val="293"/>
        </w:trPr>
        <w:tc>
          <w:tcPr>
            <w:tcW w:w="1127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563</w:t>
            </w: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35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037728" w:rsidRPr="00037728" w:rsidTr="00733FE5">
        <w:trPr>
          <w:trHeight w:hRule="exact" w:val="293"/>
        </w:trPr>
        <w:tc>
          <w:tcPr>
            <w:tcW w:w="1127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18.883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272</w:t>
            </w: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24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037728" w:rsidRPr="00037728" w:rsidTr="00733FE5">
        <w:trPr>
          <w:trHeight w:hRule="exact" w:val="293"/>
        </w:trPr>
        <w:tc>
          <w:tcPr>
            <w:tcW w:w="1127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3.314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309</w:t>
            </w: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14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037728" w:rsidRPr="00037728" w:rsidTr="00733FE5">
        <w:trPr>
          <w:trHeight w:hRule="exact" w:val="293"/>
        </w:trPr>
        <w:tc>
          <w:tcPr>
            <w:tcW w:w="1127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6.583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393</w:t>
            </w: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09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037728" w:rsidRPr="00037728" w:rsidTr="00733FE5">
        <w:trPr>
          <w:trHeight w:hRule="exact" w:val="293"/>
        </w:trPr>
        <w:tc>
          <w:tcPr>
            <w:tcW w:w="1127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8.053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581</w:t>
            </w: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38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037728" w:rsidRPr="00037728" w:rsidTr="00733FE5">
        <w:trPr>
          <w:trHeight w:hRule="exact" w:val="293"/>
        </w:trPr>
        <w:tc>
          <w:tcPr>
            <w:tcW w:w="1127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7.472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821</w:t>
            </w: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46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037728" w:rsidRPr="00037728" w:rsidTr="00733FE5">
        <w:trPr>
          <w:trHeight w:hRule="exact" w:val="293"/>
        </w:trPr>
        <w:tc>
          <w:tcPr>
            <w:tcW w:w="1127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8.040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.086</w:t>
            </w: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56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.380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.420</w:t>
            </w:r>
          </w:p>
        </w:tc>
      </w:tr>
      <w:tr w:rsidR="00037728" w:rsidRPr="00037728" w:rsidTr="00733FE5">
        <w:trPr>
          <w:trHeight w:hRule="exact" w:val="293"/>
        </w:trPr>
        <w:tc>
          <w:tcPr>
            <w:tcW w:w="1127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0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8.084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.355</w:t>
            </w: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79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037728" w:rsidRPr="00037728" w:rsidTr="00733FE5">
        <w:trPr>
          <w:trHeight w:hRule="exact" w:val="293"/>
        </w:trPr>
        <w:tc>
          <w:tcPr>
            <w:tcW w:w="1127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0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9.083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.689</w:t>
            </w: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88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037728" w:rsidRPr="00037728" w:rsidTr="00733FE5">
        <w:trPr>
          <w:trHeight w:hRule="exact" w:val="293"/>
        </w:trPr>
        <w:tc>
          <w:tcPr>
            <w:tcW w:w="1127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8.354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.263</w:t>
            </w: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208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037728" w:rsidRPr="00037728" w:rsidTr="00733FE5">
        <w:trPr>
          <w:trHeight w:hRule="exact" w:val="293"/>
        </w:trPr>
        <w:tc>
          <w:tcPr>
            <w:tcW w:w="1127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0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8.390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.524</w:t>
            </w: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272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037728" w:rsidRPr="00037728" w:rsidTr="00733FE5">
        <w:trPr>
          <w:trHeight w:hRule="exact" w:val="293"/>
        </w:trPr>
        <w:tc>
          <w:tcPr>
            <w:tcW w:w="1127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0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8.422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.828</w:t>
            </w: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275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4.148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.243</w:t>
            </w:r>
          </w:p>
        </w:tc>
      </w:tr>
      <w:tr w:rsidR="00037728" w:rsidRPr="00037728" w:rsidTr="00733FE5">
        <w:trPr>
          <w:trHeight w:hRule="exact" w:val="293"/>
        </w:trPr>
        <w:tc>
          <w:tcPr>
            <w:tcW w:w="1127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0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7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9.708</w:t>
            </w:r>
          </w:p>
        </w:tc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.223</w:t>
            </w:r>
          </w:p>
        </w:tc>
      </w:tr>
    </w:tbl>
    <w:p w:rsidR="00037728" w:rsidRDefault="00037728"/>
    <w:tbl>
      <w:tblPr>
        <w:tblW w:w="9690" w:type="dxa"/>
        <w:tblLook w:val="04A0" w:firstRow="1" w:lastRow="0" w:firstColumn="1" w:lastColumn="0" w:noHBand="0" w:noVBand="1"/>
      </w:tblPr>
      <w:tblGrid>
        <w:gridCol w:w="1131"/>
        <w:gridCol w:w="1227"/>
        <w:gridCol w:w="2284"/>
        <w:gridCol w:w="2159"/>
        <w:gridCol w:w="1151"/>
        <w:gridCol w:w="1738"/>
      </w:tblGrid>
      <w:tr w:rsidR="00037728" w:rsidRPr="00037728" w:rsidTr="00733FE5">
        <w:trPr>
          <w:trHeight w:val="302"/>
        </w:trPr>
        <w:tc>
          <w:tcPr>
            <w:tcW w:w="11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59" w:type="dxa"/>
            <w:gridSpan w:val="5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ERIS</w:t>
            </w:r>
          </w:p>
        </w:tc>
      </w:tr>
      <w:tr w:rsidR="00037728" w:rsidRPr="00037728" w:rsidTr="00733FE5">
        <w:trPr>
          <w:trHeight w:val="277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BEBEB"/>
            <w:noWrap/>
            <w:vAlign w:val="bottom"/>
            <w:hideMark/>
          </w:tcPr>
          <w:p w:rsidR="00037728" w:rsidRPr="00037728" w:rsidRDefault="00C2507D" w:rsidP="00C250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artition size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EBEBEB"/>
            <w:noWrap/>
            <w:vAlign w:val="bottom"/>
            <w:hideMark/>
          </w:tcPr>
          <w:p w:rsidR="00037728" w:rsidRDefault="00037728" w:rsidP="00037728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PostGIS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EBEBEB"/>
            <w:noWrap/>
            <w:vAlign w:val="bottom"/>
            <w:hideMark/>
          </w:tcPr>
          <w:p w:rsidR="00037728" w:rsidRDefault="00037728" w:rsidP="00037728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GeoTrellis 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EBEBEB"/>
            <w:noWrap/>
            <w:vAlign w:val="bottom"/>
            <w:hideMark/>
          </w:tcPr>
          <w:p w:rsidR="00037728" w:rsidRDefault="00037728" w:rsidP="00037728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GeoTrellis (Cached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EBEBEB"/>
            <w:noWrap/>
            <w:vAlign w:val="bottom"/>
            <w:hideMark/>
          </w:tcPr>
          <w:p w:rsidR="00037728" w:rsidRDefault="00037728" w:rsidP="00037728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SCIDB</w:t>
            </w: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EBEBEB"/>
            <w:noWrap/>
            <w:vAlign w:val="bottom"/>
            <w:hideMark/>
          </w:tcPr>
          <w:p w:rsidR="00037728" w:rsidRDefault="00037728" w:rsidP="00037728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SciDB_overlap</w:t>
            </w:r>
            <w:proofErr w:type="spellEnd"/>
          </w:p>
        </w:tc>
      </w:tr>
      <w:tr w:rsidR="00037728" w:rsidRPr="00037728" w:rsidTr="00733FE5">
        <w:trPr>
          <w:trHeight w:hRule="exact" w:val="276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noWrap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1.058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608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037728" w:rsidRPr="00037728" w:rsidTr="00733FE5">
        <w:trPr>
          <w:trHeight w:hRule="exact" w:val="276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231.641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0.670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570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:rsidR="00037728" w:rsidRDefault="00037728" w:rsidP="0003772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037728" w:rsidRPr="00037728" w:rsidTr="00733FE5">
        <w:trPr>
          <w:trHeight w:hRule="exact" w:val="276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280.320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0.763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520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:rsidR="00037728" w:rsidRDefault="00037728" w:rsidP="0003772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037728" w:rsidRPr="00037728" w:rsidTr="00733FE5">
        <w:trPr>
          <w:trHeight w:hRule="exact" w:val="276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311.697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1.984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547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:rsidR="00037728" w:rsidRDefault="00037728" w:rsidP="0003772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037728" w:rsidRPr="00037728" w:rsidTr="00733FE5">
        <w:trPr>
          <w:trHeight w:hRule="exact" w:val="276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317.308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3.446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592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:rsidR="00037728" w:rsidRDefault="00037728" w:rsidP="0003772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037728" w:rsidRPr="00037728" w:rsidTr="00733FE5">
        <w:trPr>
          <w:trHeight w:hRule="exact" w:val="276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322.023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5.375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45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:rsidR="00037728" w:rsidRDefault="00037728" w:rsidP="0003772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037728" w:rsidRPr="00037728" w:rsidTr="00733FE5">
        <w:trPr>
          <w:trHeight w:hRule="exact" w:val="276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327.230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7.291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21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7.672</w:t>
            </w: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.501</w:t>
            </w:r>
          </w:p>
        </w:tc>
      </w:tr>
      <w:tr w:rsidR="00037728" w:rsidRPr="00037728" w:rsidTr="00733FE5">
        <w:trPr>
          <w:trHeight w:hRule="exact" w:val="276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327.812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9.693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38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:rsidR="00037728" w:rsidRDefault="00037728" w:rsidP="0003772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037728" w:rsidRPr="00037728" w:rsidTr="00733FE5">
        <w:trPr>
          <w:trHeight w:hRule="exact" w:val="276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330.271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2.085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681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:rsidR="00037728" w:rsidRDefault="00037728" w:rsidP="0003772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037728" w:rsidRPr="00037728" w:rsidTr="00733FE5">
        <w:trPr>
          <w:trHeight w:hRule="exact" w:val="276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327.911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5.583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80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:rsidR="00037728" w:rsidRDefault="00037728" w:rsidP="0003772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037728" w:rsidRPr="00037728" w:rsidTr="00733FE5">
        <w:trPr>
          <w:trHeight w:hRule="exact" w:val="276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333.428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7.942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74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:rsidR="00037728" w:rsidRDefault="00037728" w:rsidP="0003772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037728" w:rsidRPr="00037728" w:rsidTr="00733FE5">
        <w:trPr>
          <w:trHeight w:hRule="exact" w:val="276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336.509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1.150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85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9.628</w:t>
            </w: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7.444</w:t>
            </w:r>
          </w:p>
        </w:tc>
      </w:tr>
      <w:tr w:rsidR="00037728" w:rsidRPr="00037728" w:rsidTr="00733FE5">
        <w:trPr>
          <w:trHeight w:hRule="exact" w:val="276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037728" w:rsidRPr="00037728" w:rsidRDefault="00037728" w:rsidP="000377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2.295</w:t>
            </w: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037728" w:rsidRDefault="00037728" w:rsidP="0003772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---</w:t>
            </w:r>
          </w:p>
        </w:tc>
      </w:tr>
    </w:tbl>
    <w:p w:rsidR="00037728" w:rsidRDefault="00037728"/>
    <w:tbl>
      <w:tblPr>
        <w:tblW w:w="9690" w:type="dxa"/>
        <w:tblLook w:val="04A0" w:firstRow="1" w:lastRow="0" w:firstColumn="1" w:lastColumn="0" w:noHBand="0" w:noVBand="1"/>
      </w:tblPr>
      <w:tblGrid>
        <w:gridCol w:w="1131"/>
        <w:gridCol w:w="1227"/>
        <w:gridCol w:w="2284"/>
        <w:gridCol w:w="2159"/>
        <w:gridCol w:w="1151"/>
        <w:gridCol w:w="1738"/>
      </w:tblGrid>
      <w:tr w:rsidR="00733FE5" w:rsidRPr="00037728" w:rsidTr="00733FE5">
        <w:trPr>
          <w:trHeight w:val="302"/>
        </w:trPr>
        <w:tc>
          <w:tcPr>
            <w:tcW w:w="11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bottom"/>
            <w:hideMark/>
          </w:tcPr>
          <w:p w:rsidR="00733FE5" w:rsidRPr="00037728" w:rsidRDefault="00733FE5" w:rsidP="00733F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8559" w:type="dxa"/>
            <w:gridSpan w:val="5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bottom"/>
            <w:hideMark/>
          </w:tcPr>
          <w:p w:rsidR="00733FE5" w:rsidRPr="00037728" w:rsidRDefault="00733FE5" w:rsidP="00733F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NLCD</w:t>
            </w:r>
          </w:p>
        </w:tc>
      </w:tr>
      <w:tr w:rsidR="00733FE5" w:rsidRPr="00037728" w:rsidTr="00733FE5">
        <w:trPr>
          <w:trHeight w:val="277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BEBEB"/>
            <w:noWrap/>
            <w:vAlign w:val="bottom"/>
            <w:hideMark/>
          </w:tcPr>
          <w:p w:rsidR="00733FE5" w:rsidRPr="00037728" w:rsidRDefault="00C2507D" w:rsidP="00C250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artition size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EBEBEB"/>
            <w:noWrap/>
            <w:vAlign w:val="bottom"/>
            <w:hideMark/>
          </w:tcPr>
          <w:p w:rsidR="00733FE5" w:rsidRDefault="00733FE5" w:rsidP="00733FE5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PostGIS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EBEBEB"/>
            <w:noWrap/>
            <w:vAlign w:val="bottom"/>
            <w:hideMark/>
          </w:tcPr>
          <w:p w:rsidR="00733FE5" w:rsidRDefault="00733FE5" w:rsidP="00733FE5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GeoTrellis 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EBEBEB"/>
            <w:noWrap/>
            <w:vAlign w:val="bottom"/>
            <w:hideMark/>
          </w:tcPr>
          <w:p w:rsidR="00733FE5" w:rsidRDefault="00733FE5" w:rsidP="00733FE5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GeoTrellis (Cached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EBEBEB"/>
            <w:noWrap/>
            <w:vAlign w:val="bottom"/>
            <w:hideMark/>
          </w:tcPr>
          <w:p w:rsidR="00733FE5" w:rsidRDefault="00733FE5" w:rsidP="00733FE5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SCIDB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EBEBEB"/>
            <w:noWrap/>
            <w:vAlign w:val="bottom"/>
            <w:hideMark/>
          </w:tcPr>
          <w:p w:rsidR="00733FE5" w:rsidRDefault="00733FE5" w:rsidP="00733FE5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SciDB_overlap</w:t>
            </w:r>
            <w:proofErr w:type="spellEnd"/>
          </w:p>
        </w:tc>
      </w:tr>
      <w:tr w:rsidR="00733FE5" w:rsidRPr="00037728" w:rsidTr="00733FE5">
        <w:trPr>
          <w:trHeight w:hRule="exact" w:val="276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noWrap/>
            <w:vAlign w:val="bottom"/>
            <w:hideMark/>
          </w:tcPr>
          <w:p w:rsidR="00733FE5" w:rsidRPr="00037728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37.310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2.299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733FE5" w:rsidRPr="00037728" w:rsidTr="00733FE5">
        <w:trPr>
          <w:trHeight w:hRule="exact" w:val="276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733FE5" w:rsidRPr="00037728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22.124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4.903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733FE5" w:rsidRPr="00037728" w:rsidTr="00733FE5">
        <w:trPr>
          <w:trHeight w:hRule="exact" w:val="276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733FE5" w:rsidRPr="00037728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24.050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3.732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733FE5" w:rsidRPr="00037728" w:rsidTr="00733FE5">
        <w:trPr>
          <w:trHeight w:hRule="exact" w:val="276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733FE5" w:rsidRPr="00037728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40.795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7.232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733FE5" w:rsidRPr="00037728" w:rsidTr="00733FE5">
        <w:trPr>
          <w:trHeight w:hRule="exact" w:val="276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733FE5" w:rsidRPr="00037728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62.284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0.222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733FE5" w:rsidRPr="00037728" w:rsidTr="00733FE5">
        <w:trPr>
          <w:trHeight w:hRule="exact" w:val="276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733FE5" w:rsidRPr="00037728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83.028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3.012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733FE5" w:rsidRPr="00037728" w:rsidTr="00733FE5">
        <w:trPr>
          <w:trHeight w:hRule="exact" w:val="276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733FE5" w:rsidRPr="00037728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14.100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5.736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---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---</w:t>
            </w:r>
          </w:p>
        </w:tc>
      </w:tr>
      <w:tr w:rsidR="00733FE5" w:rsidRPr="00037728" w:rsidTr="00733FE5">
        <w:trPr>
          <w:trHeight w:hRule="exact" w:val="276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733FE5" w:rsidRPr="00037728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44.912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7.261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733FE5" w:rsidRPr="00037728" w:rsidTr="00733FE5">
        <w:trPr>
          <w:trHeight w:hRule="exact" w:val="276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733FE5" w:rsidRPr="00037728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80.607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8.864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733FE5" w:rsidRPr="00037728" w:rsidTr="00733FE5">
        <w:trPr>
          <w:trHeight w:hRule="exact" w:val="276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733FE5" w:rsidRPr="00037728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08.179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9.607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733FE5" w:rsidRPr="00037728" w:rsidTr="00733FE5">
        <w:trPr>
          <w:trHeight w:hRule="exact" w:val="276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733FE5" w:rsidRPr="00037728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59.523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1.130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733FE5" w:rsidRPr="00037728" w:rsidTr="00733FE5">
        <w:trPr>
          <w:trHeight w:hRule="exact" w:val="276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733FE5" w:rsidRPr="00037728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07.264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2.609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---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---</w:t>
            </w:r>
          </w:p>
        </w:tc>
      </w:tr>
      <w:tr w:rsidR="00733FE5" w:rsidRPr="00037728" w:rsidTr="00733FE5">
        <w:trPr>
          <w:trHeight w:hRule="exact" w:val="276"/>
        </w:trPr>
        <w:tc>
          <w:tcPr>
            <w:tcW w:w="1131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EBEBEB"/>
            <w:vAlign w:val="bottom"/>
            <w:hideMark/>
          </w:tcPr>
          <w:p w:rsidR="00733FE5" w:rsidRPr="00037728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3772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84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vAlign w:val="bottom"/>
            <w:hideMark/>
          </w:tcPr>
          <w:p w:rsidR="00733FE5" w:rsidRDefault="00733FE5" w:rsidP="00733FE5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59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:rsidR="00733FE5" w:rsidRDefault="00733FE5" w:rsidP="00733FE5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</w:tbl>
    <w:p w:rsidR="00733FE5" w:rsidRDefault="00733FE5"/>
    <w:p w:rsidR="00733FE5" w:rsidRDefault="00733FE5">
      <w:r>
        <w:br w:type="page"/>
      </w:r>
    </w:p>
    <w:p w:rsidR="00733FE5" w:rsidRDefault="00733FE5">
      <w:r>
        <w:lastRenderedPageBreak/>
        <w:t xml:space="preserve">Table </w:t>
      </w:r>
      <w:proofErr w:type="gramStart"/>
      <w:r>
        <w:t>4</w:t>
      </w:r>
      <w:proofErr w:type="gramEnd"/>
      <w:r>
        <w:t xml:space="preserve"> Polygonal Summaries on all Platforms for all Datasets</w:t>
      </w:r>
    </w:p>
    <w:tbl>
      <w:tblPr>
        <w:tblW w:w="15030" w:type="dxa"/>
        <w:tblInd w:w="-90" w:type="dxa"/>
        <w:tblLayout w:type="fixed"/>
        <w:tblLook w:val="04A0" w:firstRow="1" w:lastRow="0" w:firstColumn="1" w:lastColumn="0" w:noHBand="0" w:noVBand="1"/>
      </w:tblPr>
      <w:tblGrid>
        <w:gridCol w:w="885"/>
        <w:gridCol w:w="714"/>
        <w:gridCol w:w="710"/>
        <w:gridCol w:w="799"/>
        <w:gridCol w:w="621"/>
        <w:gridCol w:w="887"/>
        <w:gridCol w:w="887"/>
        <w:gridCol w:w="799"/>
        <w:gridCol w:w="808"/>
        <w:gridCol w:w="1170"/>
        <w:gridCol w:w="1080"/>
        <w:gridCol w:w="1080"/>
        <w:gridCol w:w="1080"/>
        <w:gridCol w:w="1170"/>
        <w:gridCol w:w="1170"/>
        <w:gridCol w:w="1170"/>
      </w:tblGrid>
      <w:tr w:rsidR="003E0A53" w:rsidRPr="00733FE5" w:rsidTr="00C2507D">
        <w:trPr>
          <w:trHeight w:val="398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733FE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GLC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PostGIS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PostGIS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Post</w:t>
            </w:r>
            <w:r w:rsidR="003E0A53">
              <w:rPr>
                <w:rFonts w:ascii="Calibri" w:eastAsia="Times New Roman" w:hAnsi="Calibri" w:cs="Calibri"/>
                <w:color w:val="000000"/>
              </w:rPr>
              <w:br/>
            </w:r>
            <w:r w:rsidRPr="00733FE5">
              <w:rPr>
                <w:rFonts w:ascii="Calibri" w:eastAsia="Times New Roman" w:hAnsi="Calibri" w:cs="Calibri"/>
                <w:color w:val="000000"/>
              </w:rPr>
              <w:t>GIS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PostGIS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3FE5" w:rsidRPr="00733FE5" w:rsidRDefault="00733FE5" w:rsidP="003E0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 xml:space="preserve">SciDB </w:t>
            </w:r>
            <w:r w:rsidR="003E0A53">
              <w:rPr>
                <w:rFonts w:ascii="Calibri" w:eastAsia="Times New Roman" w:hAnsi="Calibri" w:cs="Calibri"/>
                <w:color w:val="000000"/>
                <w:sz w:val="20"/>
              </w:rPr>
              <w:t>Join Only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3FE5" w:rsidRPr="00733FE5" w:rsidRDefault="003E0A53" w:rsidP="00733F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SciDB </w:t>
            </w:r>
            <w:r w:rsidRPr="00D609EA">
              <w:rPr>
                <w:rFonts w:ascii="Calibri" w:eastAsia="Times New Roman" w:hAnsi="Calibri" w:cs="Calibri"/>
                <w:color w:val="000000"/>
                <w:sz w:val="20"/>
              </w:rPr>
              <w:t>Join Only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3FE5" w:rsidRPr="00733FE5" w:rsidRDefault="00733FE5" w:rsidP="003E0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 xml:space="preserve">SciDB </w:t>
            </w:r>
            <w:r w:rsidRPr="00D609EA">
              <w:rPr>
                <w:rFonts w:ascii="Calibri" w:eastAsia="Times New Roman" w:hAnsi="Calibri" w:cs="Calibri"/>
                <w:color w:val="000000"/>
                <w:sz w:val="20"/>
              </w:rPr>
              <w:t>Join Only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S</w:t>
            </w:r>
            <w:r w:rsidR="003E0A53">
              <w:rPr>
                <w:rFonts w:ascii="Calibri" w:eastAsia="Times New Roman" w:hAnsi="Calibri" w:cs="Calibri"/>
                <w:color w:val="000000"/>
              </w:rPr>
              <w:t xml:space="preserve">ciDB </w:t>
            </w:r>
            <w:r w:rsidR="003E0A53" w:rsidRPr="00D609EA">
              <w:rPr>
                <w:rFonts w:ascii="Calibri" w:eastAsia="Times New Roman" w:hAnsi="Calibri" w:cs="Calibri"/>
                <w:color w:val="000000"/>
                <w:sz w:val="20"/>
              </w:rPr>
              <w:t>Join Only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3FE5" w:rsidRPr="00733FE5" w:rsidRDefault="003E0A53" w:rsidP="003E0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ciDB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br/>
            </w:r>
            <w:r w:rsidR="00733FE5" w:rsidRPr="003E0A53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 xml:space="preserve"> All Operation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3FE5" w:rsidRPr="00733FE5" w:rsidRDefault="003E0A53" w:rsidP="003E0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ciDB</w:t>
            </w:r>
            <w:r>
              <w:rPr>
                <w:rFonts w:ascii="Calibri" w:eastAsia="Times New Roman" w:hAnsi="Calibri" w:cs="Calibri"/>
                <w:color w:val="000000"/>
              </w:rPr>
              <w:br/>
            </w:r>
            <w:r w:rsidR="00733FE5" w:rsidRPr="00733FE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733FE5" w:rsidRPr="003E0A53">
              <w:rPr>
                <w:rFonts w:ascii="Calibri" w:eastAsia="Times New Roman" w:hAnsi="Calibri" w:cs="Calibri"/>
                <w:color w:val="000000"/>
                <w:sz w:val="18"/>
              </w:rPr>
              <w:t>All Operation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3FE5" w:rsidRPr="00733FE5" w:rsidRDefault="00733FE5" w:rsidP="003E0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 xml:space="preserve">SciDB </w:t>
            </w:r>
            <w:r w:rsidR="003E0A53">
              <w:rPr>
                <w:rFonts w:ascii="Calibri" w:eastAsia="Times New Roman" w:hAnsi="Calibri" w:cs="Calibri"/>
                <w:color w:val="000000"/>
              </w:rPr>
              <w:br/>
            </w:r>
            <w:r w:rsidRPr="003E0A5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ll Operation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E0A53" w:rsidRDefault="00733FE5" w:rsidP="003E0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SciDB</w:t>
            </w:r>
          </w:p>
          <w:p w:rsidR="00733FE5" w:rsidRPr="00733FE5" w:rsidRDefault="00733FE5" w:rsidP="003E0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E0A5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ll Operations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GeoTrellis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GeoTrellis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GeoTrellis</w:t>
            </w:r>
          </w:p>
        </w:tc>
      </w:tr>
      <w:tr w:rsidR="003E0A53" w:rsidRPr="003E0A53" w:rsidTr="00C2507D">
        <w:trPr>
          <w:trHeight w:val="318"/>
        </w:trPr>
        <w:tc>
          <w:tcPr>
            <w:tcW w:w="885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733FE5" w:rsidRPr="003E0A53" w:rsidRDefault="00C2507D" w:rsidP="00C250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Partition size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733FE5" w:rsidRPr="003E0A53" w:rsidRDefault="00733FE5" w:rsidP="00D609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regions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733FE5" w:rsidRPr="003E0A53" w:rsidRDefault="00733FE5" w:rsidP="00D609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states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733FE5" w:rsidRPr="003E0A53" w:rsidRDefault="00733FE5" w:rsidP="00D609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counties</w:t>
            </w:r>
          </w:p>
        </w:tc>
        <w:tc>
          <w:tcPr>
            <w:tcW w:w="621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733FE5" w:rsidRPr="003E0A53" w:rsidRDefault="00733FE5" w:rsidP="00D609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tracts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F2F2F2"/>
            <w:noWrap/>
            <w:vAlign w:val="bottom"/>
            <w:hideMark/>
          </w:tcPr>
          <w:p w:rsidR="00733FE5" w:rsidRPr="003E0A53" w:rsidRDefault="00733FE5" w:rsidP="00D609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regions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F2F2F2"/>
            <w:noWrap/>
            <w:vAlign w:val="bottom"/>
            <w:hideMark/>
          </w:tcPr>
          <w:p w:rsidR="00733FE5" w:rsidRPr="003E0A53" w:rsidRDefault="00733FE5" w:rsidP="00D609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states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F2F2F2"/>
            <w:noWrap/>
            <w:vAlign w:val="bottom"/>
            <w:hideMark/>
          </w:tcPr>
          <w:p w:rsidR="00733FE5" w:rsidRPr="003E0A53" w:rsidRDefault="00733FE5" w:rsidP="00D609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counties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F2F2F2"/>
            <w:noWrap/>
            <w:vAlign w:val="bottom"/>
            <w:hideMark/>
          </w:tcPr>
          <w:p w:rsidR="00733FE5" w:rsidRPr="003E0A53" w:rsidRDefault="00733FE5" w:rsidP="00D609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tract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9D9D9"/>
            <w:noWrap/>
            <w:vAlign w:val="bottom"/>
            <w:hideMark/>
          </w:tcPr>
          <w:p w:rsidR="00733FE5" w:rsidRPr="003E0A53" w:rsidRDefault="00733FE5" w:rsidP="00D609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region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9D9D9"/>
            <w:noWrap/>
            <w:vAlign w:val="bottom"/>
            <w:hideMark/>
          </w:tcPr>
          <w:p w:rsidR="00733FE5" w:rsidRPr="003E0A53" w:rsidRDefault="00733FE5" w:rsidP="00D609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state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9D9D9"/>
            <w:noWrap/>
            <w:vAlign w:val="bottom"/>
            <w:hideMark/>
          </w:tcPr>
          <w:p w:rsidR="00733FE5" w:rsidRPr="003E0A53" w:rsidRDefault="00733FE5" w:rsidP="00D609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countie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9D9D9"/>
            <w:noWrap/>
            <w:vAlign w:val="bottom"/>
            <w:hideMark/>
          </w:tcPr>
          <w:p w:rsidR="00733FE5" w:rsidRPr="003E0A53" w:rsidRDefault="00733FE5" w:rsidP="00D609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tract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733FE5" w:rsidRPr="003E0A53" w:rsidRDefault="00733FE5" w:rsidP="00D609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stat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733FE5" w:rsidRPr="003E0A53" w:rsidRDefault="00733FE5" w:rsidP="00D609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counti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733FE5" w:rsidRPr="003E0A53" w:rsidRDefault="00733FE5" w:rsidP="00D609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tracts</w:t>
            </w:r>
          </w:p>
        </w:tc>
      </w:tr>
      <w:tr w:rsidR="00D609EA" w:rsidRPr="00733FE5" w:rsidTr="00C2507D">
        <w:trPr>
          <w:trHeight w:hRule="exact" w:val="360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/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DDEBF7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DDEBF7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DDEBF7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DDEBF7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7.7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81.5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685.15</w:t>
            </w:r>
          </w:p>
        </w:tc>
      </w:tr>
      <w:tr w:rsidR="00D609EA" w:rsidRPr="00733FE5" w:rsidTr="00C2507D">
        <w:trPr>
          <w:trHeight w:hRule="exact" w:val="360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85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69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51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6.60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9.2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19.0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982.88</w:t>
            </w:r>
          </w:p>
        </w:tc>
      </w:tr>
      <w:tr w:rsidR="00D609EA" w:rsidRPr="00733FE5" w:rsidTr="00C2507D">
        <w:trPr>
          <w:trHeight w:hRule="exact" w:val="360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74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89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84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8.88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1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2.2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97.61</w:t>
            </w:r>
          </w:p>
        </w:tc>
      </w:tr>
      <w:tr w:rsidR="00D609EA" w:rsidRPr="00733FE5" w:rsidTr="00C2507D">
        <w:trPr>
          <w:trHeight w:hRule="exact" w:val="360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24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85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85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3.48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7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.1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05.59</w:t>
            </w:r>
          </w:p>
        </w:tc>
      </w:tr>
      <w:tr w:rsidR="00D609EA" w:rsidRPr="00733FE5" w:rsidTr="00C2507D">
        <w:trPr>
          <w:trHeight w:hRule="exact" w:val="360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300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48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33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21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6.45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4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8.0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47.58</w:t>
            </w:r>
          </w:p>
        </w:tc>
      </w:tr>
      <w:tr w:rsidR="00D609EA" w:rsidRPr="00733FE5" w:rsidTr="00C2507D">
        <w:trPr>
          <w:trHeight w:hRule="exact" w:val="360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400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41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70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20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6.00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6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0.3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79.98</w:t>
            </w:r>
          </w:p>
        </w:tc>
      </w:tr>
      <w:tr w:rsidR="00D609EA" w:rsidRPr="00733FE5" w:rsidTr="00C2507D">
        <w:trPr>
          <w:trHeight w:hRule="exact" w:val="360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500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61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82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58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4.25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38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37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0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7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8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0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.4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3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8.7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86.75</w:t>
            </w:r>
          </w:p>
        </w:tc>
      </w:tr>
      <w:tr w:rsidR="00D609EA" w:rsidRPr="00733FE5" w:rsidTr="00C2507D">
        <w:trPr>
          <w:trHeight w:hRule="exact" w:val="360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600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74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99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29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6.94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3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.3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71.24</w:t>
            </w:r>
          </w:p>
        </w:tc>
      </w:tr>
      <w:tr w:rsidR="00D609EA" w:rsidRPr="00733FE5" w:rsidTr="00C2507D">
        <w:trPr>
          <w:trHeight w:hRule="exact" w:val="360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700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21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00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36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0.6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3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0.38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47.18</w:t>
            </w:r>
          </w:p>
        </w:tc>
      </w:tr>
      <w:tr w:rsidR="00D609EA" w:rsidRPr="00733FE5" w:rsidTr="00C2507D">
        <w:trPr>
          <w:trHeight w:hRule="exact" w:val="360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800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75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07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76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0.27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5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2.5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26.48</w:t>
            </w:r>
          </w:p>
        </w:tc>
      </w:tr>
      <w:tr w:rsidR="00D609EA" w:rsidRPr="00733FE5" w:rsidTr="00C2507D">
        <w:trPr>
          <w:trHeight w:hRule="exact" w:val="360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900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95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19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84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1.47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8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7.4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81.31</w:t>
            </w:r>
          </w:p>
        </w:tc>
      </w:tr>
      <w:tr w:rsidR="00D609EA" w:rsidRPr="00733FE5" w:rsidTr="00C2507D">
        <w:trPr>
          <w:trHeight w:hRule="exact" w:val="360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1000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75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43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.43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2.19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0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7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5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0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8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6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.5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9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4.2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09.86</w:t>
            </w:r>
          </w:p>
        </w:tc>
      </w:tr>
      <w:tr w:rsidR="00D609EA" w:rsidRPr="00733FE5" w:rsidTr="00C2507D">
        <w:trPr>
          <w:trHeight w:hRule="exact" w:val="360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1500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8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95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93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8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1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1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3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.28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</w:tr>
      <w:tr w:rsidR="00D609EA" w:rsidRPr="00733FE5" w:rsidTr="00C2507D">
        <w:trPr>
          <w:trHeight w:hRule="exact" w:val="360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2000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29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37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41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3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1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6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4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.88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</w:tr>
      <w:tr w:rsidR="00D609EA" w:rsidRPr="00733FE5" w:rsidTr="00C2507D">
        <w:trPr>
          <w:trHeight w:hRule="exact" w:val="360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2500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45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40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40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3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7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4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3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.8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</w:tr>
      <w:tr w:rsidR="00D609EA" w:rsidRPr="00733FE5" w:rsidTr="00C2507D">
        <w:trPr>
          <w:trHeight w:hRule="exact" w:val="360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3000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35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29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26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3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8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.5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8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.5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</w:tr>
      <w:tr w:rsidR="003E0A53" w:rsidRPr="00733FE5" w:rsidTr="00C2507D">
        <w:trPr>
          <w:trHeight w:hRule="exact" w:val="360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3500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4.99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5.033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4.936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4.948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22.49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24.54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23.30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29.86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E0A53" w:rsidRPr="00733FE5" w:rsidTr="00C2507D">
        <w:trPr>
          <w:trHeight w:hRule="exact" w:val="360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4000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5.53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5.550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5.584</w:t>
            </w: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5.46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23.27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26.49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24.85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43.03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3FE5" w:rsidRPr="00733FE5" w:rsidRDefault="00733FE5" w:rsidP="00733F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3E0A53" w:rsidRDefault="003E0A53">
      <w:r>
        <w:br w:type="page"/>
      </w:r>
    </w:p>
    <w:tbl>
      <w:tblPr>
        <w:tblW w:w="15030" w:type="dxa"/>
        <w:tblInd w:w="-90" w:type="dxa"/>
        <w:tblLayout w:type="fixed"/>
        <w:tblLook w:val="04A0" w:firstRow="1" w:lastRow="0" w:firstColumn="1" w:lastColumn="0" w:noHBand="0" w:noVBand="1"/>
      </w:tblPr>
      <w:tblGrid>
        <w:gridCol w:w="885"/>
        <w:gridCol w:w="11"/>
        <w:gridCol w:w="703"/>
        <w:gridCol w:w="21"/>
        <w:gridCol w:w="689"/>
        <w:gridCol w:w="31"/>
        <w:gridCol w:w="768"/>
        <w:gridCol w:w="42"/>
        <w:gridCol w:w="579"/>
        <w:gridCol w:w="51"/>
        <w:gridCol w:w="836"/>
        <w:gridCol w:w="64"/>
        <w:gridCol w:w="823"/>
        <w:gridCol w:w="77"/>
        <w:gridCol w:w="722"/>
        <w:gridCol w:w="88"/>
        <w:gridCol w:w="720"/>
        <w:gridCol w:w="1080"/>
        <w:gridCol w:w="90"/>
        <w:gridCol w:w="990"/>
        <w:gridCol w:w="90"/>
        <w:gridCol w:w="990"/>
        <w:gridCol w:w="90"/>
        <w:gridCol w:w="990"/>
        <w:gridCol w:w="90"/>
        <w:gridCol w:w="1080"/>
        <w:gridCol w:w="90"/>
        <w:gridCol w:w="1080"/>
        <w:gridCol w:w="90"/>
        <w:gridCol w:w="1080"/>
        <w:gridCol w:w="90"/>
      </w:tblGrid>
      <w:tr w:rsidR="00D609EA" w:rsidRPr="00733FE5" w:rsidTr="00C2507D">
        <w:trPr>
          <w:trHeight w:val="398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D609E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8"/>
              </w:rPr>
              <w:lastRenderedPageBreak/>
              <w:t>MERIS</w:t>
            </w:r>
          </w:p>
        </w:tc>
        <w:tc>
          <w:tcPr>
            <w:tcW w:w="7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PostGIS</w:t>
            </w:r>
          </w:p>
        </w:tc>
        <w:tc>
          <w:tcPr>
            <w:tcW w:w="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PostGIS</w:t>
            </w:r>
          </w:p>
        </w:tc>
        <w:tc>
          <w:tcPr>
            <w:tcW w:w="7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Post</w:t>
            </w:r>
            <w:r>
              <w:rPr>
                <w:rFonts w:ascii="Calibri" w:eastAsia="Times New Roman" w:hAnsi="Calibri" w:cs="Calibri"/>
                <w:color w:val="000000"/>
              </w:rPr>
              <w:br/>
            </w:r>
            <w:r w:rsidRPr="00733FE5">
              <w:rPr>
                <w:rFonts w:ascii="Calibri" w:eastAsia="Times New Roman" w:hAnsi="Calibri" w:cs="Calibri"/>
                <w:color w:val="000000"/>
              </w:rPr>
              <w:t>GIS</w:t>
            </w:r>
          </w:p>
        </w:tc>
        <w:tc>
          <w:tcPr>
            <w:tcW w:w="6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PostGIS</w:t>
            </w:r>
          </w:p>
        </w:tc>
        <w:tc>
          <w:tcPr>
            <w:tcW w:w="8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 xml:space="preserve">SciDB </w:t>
            </w:r>
            <w:r>
              <w:rPr>
                <w:rFonts w:ascii="Calibri" w:eastAsia="Times New Roman" w:hAnsi="Calibri" w:cs="Calibri"/>
                <w:color w:val="000000"/>
                <w:sz w:val="20"/>
              </w:rPr>
              <w:t>Join Only</w:t>
            </w:r>
          </w:p>
        </w:tc>
        <w:tc>
          <w:tcPr>
            <w:tcW w:w="8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SciDB </w:t>
            </w:r>
            <w:r w:rsidRPr="00D609EA">
              <w:rPr>
                <w:rFonts w:ascii="Calibri" w:eastAsia="Times New Roman" w:hAnsi="Calibri" w:cs="Calibri"/>
                <w:color w:val="000000"/>
                <w:sz w:val="20"/>
              </w:rPr>
              <w:t>Join Only</w:t>
            </w:r>
          </w:p>
        </w:tc>
        <w:tc>
          <w:tcPr>
            <w:tcW w:w="7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 xml:space="preserve">SciDB </w:t>
            </w:r>
            <w:r w:rsidRPr="00D609EA">
              <w:rPr>
                <w:rFonts w:ascii="Calibri" w:eastAsia="Times New Roman" w:hAnsi="Calibri" w:cs="Calibri"/>
                <w:color w:val="000000"/>
                <w:sz w:val="20"/>
              </w:rPr>
              <w:t>Join Only</w:t>
            </w:r>
          </w:p>
        </w:tc>
        <w:tc>
          <w:tcPr>
            <w:tcW w:w="8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S</w:t>
            </w:r>
            <w:r>
              <w:rPr>
                <w:rFonts w:ascii="Calibri" w:eastAsia="Times New Roman" w:hAnsi="Calibri" w:cs="Calibri"/>
                <w:color w:val="000000"/>
              </w:rPr>
              <w:t xml:space="preserve">ciDB </w:t>
            </w:r>
            <w:r w:rsidRPr="00D609EA">
              <w:rPr>
                <w:rFonts w:ascii="Calibri" w:eastAsia="Times New Roman" w:hAnsi="Calibri" w:cs="Calibri"/>
                <w:color w:val="000000"/>
                <w:sz w:val="20"/>
              </w:rPr>
              <w:t>Join Only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ciDB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br/>
            </w:r>
            <w:r w:rsidRPr="003E0A53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 xml:space="preserve"> All Operations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ciDB</w:t>
            </w:r>
            <w:r>
              <w:rPr>
                <w:rFonts w:ascii="Calibri" w:eastAsia="Times New Roman" w:hAnsi="Calibri" w:cs="Calibri"/>
                <w:color w:val="000000"/>
              </w:rPr>
              <w:br/>
            </w:r>
            <w:r w:rsidRPr="00733FE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E0A53">
              <w:rPr>
                <w:rFonts w:ascii="Calibri" w:eastAsia="Times New Roman" w:hAnsi="Calibri" w:cs="Calibri"/>
                <w:color w:val="000000"/>
                <w:sz w:val="18"/>
              </w:rPr>
              <w:t>All Operations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 xml:space="preserve">SciDB </w:t>
            </w:r>
            <w:r>
              <w:rPr>
                <w:rFonts w:ascii="Calibri" w:eastAsia="Times New Roman" w:hAnsi="Calibri" w:cs="Calibri"/>
                <w:color w:val="000000"/>
              </w:rPr>
              <w:br/>
            </w:r>
            <w:r w:rsidRPr="003E0A5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ll Operations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6603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SciDB</w:t>
            </w:r>
          </w:p>
          <w:p w:rsidR="00D609EA" w:rsidRPr="00733FE5" w:rsidRDefault="00D609EA" w:rsidP="006603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E0A5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ll Operations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GeoTrellis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GeoTrellis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GeoTrellis</w:t>
            </w:r>
          </w:p>
        </w:tc>
      </w:tr>
      <w:tr w:rsidR="003E0A53" w:rsidRPr="003E0A53" w:rsidTr="00C2507D">
        <w:trPr>
          <w:gridAfter w:val="1"/>
          <w:wAfter w:w="90" w:type="dxa"/>
          <w:trHeight w:val="300"/>
        </w:trPr>
        <w:tc>
          <w:tcPr>
            <w:tcW w:w="896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3E0A53" w:rsidRPr="003E0A53" w:rsidRDefault="00C2507D" w:rsidP="00C250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Partition size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3E0A53" w:rsidRPr="003E0A53" w:rsidRDefault="003E0A53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regions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3E0A53" w:rsidRPr="003E0A53" w:rsidRDefault="003E0A53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states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3E0A53" w:rsidRPr="003E0A53" w:rsidRDefault="003E0A53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counties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3E0A53" w:rsidRPr="003E0A53" w:rsidRDefault="003E0A53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tracts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F2F2F2"/>
            <w:noWrap/>
            <w:vAlign w:val="bottom"/>
            <w:hideMark/>
          </w:tcPr>
          <w:p w:rsidR="003E0A53" w:rsidRPr="003E0A53" w:rsidRDefault="003E0A53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regions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F2F2F2"/>
            <w:noWrap/>
            <w:vAlign w:val="bottom"/>
            <w:hideMark/>
          </w:tcPr>
          <w:p w:rsidR="003E0A53" w:rsidRPr="003E0A53" w:rsidRDefault="003E0A53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states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F2F2F2"/>
            <w:noWrap/>
            <w:vAlign w:val="bottom"/>
            <w:hideMark/>
          </w:tcPr>
          <w:p w:rsidR="003E0A53" w:rsidRPr="003E0A53" w:rsidRDefault="003E0A53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countie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F2F2F2"/>
            <w:noWrap/>
            <w:vAlign w:val="bottom"/>
            <w:hideMark/>
          </w:tcPr>
          <w:p w:rsidR="003E0A53" w:rsidRPr="003E0A53" w:rsidRDefault="003E0A53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tract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9D9D9"/>
            <w:noWrap/>
            <w:vAlign w:val="bottom"/>
            <w:hideMark/>
          </w:tcPr>
          <w:p w:rsidR="003E0A53" w:rsidRPr="003E0A53" w:rsidRDefault="003E0A53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regions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9D9D9"/>
            <w:noWrap/>
            <w:vAlign w:val="bottom"/>
            <w:hideMark/>
          </w:tcPr>
          <w:p w:rsidR="003E0A53" w:rsidRPr="003E0A53" w:rsidRDefault="003E0A53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states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9D9D9"/>
            <w:noWrap/>
            <w:vAlign w:val="bottom"/>
            <w:hideMark/>
          </w:tcPr>
          <w:p w:rsidR="003E0A53" w:rsidRPr="003E0A53" w:rsidRDefault="003E0A53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counties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9D9D9"/>
            <w:noWrap/>
            <w:vAlign w:val="bottom"/>
            <w:hideMark/>
          </w:tcPr>
          <w:p w:rsidR="003E0A53" w:rsidRPr="003E0A53" w:rsidRDefault="003E0A53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tracts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3E0A53" w:rsidRPr="003E0A53" w:rsidRDefault="003E0A53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states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3E0A53" w:rsidRPr="003E0A53" w:rsidRDefault="003E0A53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counties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3E0A53" w:rsidRPr="003E0A53" w:rsidRDefault="003E0A53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tracts</w:t>
            </w: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025.81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05.76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0758.74</w:t>
            </w: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.19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95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.58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5.84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10.52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78.45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1375.91</w:t>
            </w: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59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11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.72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3.39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79.44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5.95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047.95</w:t>
            </w: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45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61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.87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9.54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22.58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.97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09.04</w:t>
            </w: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3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02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91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.67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0.30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9.90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.52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602.61</w:t>
            </w: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4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25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98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.58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2.26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2.80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.18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24.13</w:t>
            </w: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5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15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96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0.94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1.98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21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33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1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2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9.63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1.42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3.56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0.66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5.54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.25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42.39</w:t>
            </w: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6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79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89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3.82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3.80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3.64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.18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957.02</w:t>
            </w: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7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22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.62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7.12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5.09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7.49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.39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37.95</w:t>
            </w: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8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26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.06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9.86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8.73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4.42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.91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201.31</w:t>
            </w: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9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96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.57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4.03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5.06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8.50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.90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99.39</w:t>
            </w: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10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30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.90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8.28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98.24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76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72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7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7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6.60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2.14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0.60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0.55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4.88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.89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268.79</w:t>
            </w: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15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20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46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8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1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1.77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0.77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5.43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7.33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20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67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61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6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4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1.92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0.03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8.53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2.65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25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86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80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9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8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2.16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2.85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8.29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3.43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30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30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11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3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2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0.52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3.08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2.11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5.34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35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29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43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3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2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5.26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2.03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6.39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.79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40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82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51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5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7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.18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2.98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5.49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9.22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</w:tr>
    </w:tbl>
    <w:p w:rsidR="00D609EA" w:rsidRDefault="00D609EA">
      <w:r>
        <w:br w:type="page"/>
      </w:r>
    </w:p>
    <w:tbl>
      <w:tblPr>
        <w:tblW w:w="15030" w:type="dxa"/>
        <w:tblInd w:w="-90" w:type="dxa"/>
        <w:tblLayout w:type="fixed"/>
        <w:tblLook w:val="04A0" w:firstRow="1" w:lastRow="0" w:firstColumn="1" w:lastColumn="0" w:noHBand="0" w:noVBand="1"/>
      </w:tblPr>
      <w:tblGrid>
        <w:gridCol w:w="885"/>
        <w:gridCol w:w="11"/>
        <w:gridCol w:w="703"/>
        <w:gridCol w:w="21"/>
        <w:gridCol w:w="689"/>
        <w:gridCol w:w="31"/>
        <w:gridCol w:w="768"/>
        <w:gridCol w:w="42"/>
        <w:gridCol w:w="579"/>
        <w:gridCol w:w="141"/>
        <w:gridCol w:w="746"/>
        <w:gridCol w:w="64"/>
        <w:gridCol w:w="823"/>
        <w:gridCol w:w="77"/>
        <w:gridCol w:w="722"/>
        <w:gridCol w:w="88"/>
        <w:gridCol w:w="720"/>
        <w:gridCol w:w="1080"/>
        <w:gridCol w:w="90"/>
        <w:gridCol w:w="990"/>
        <w:gridCol w:w="90"/>
        <w:gridCol w:w="990"/>
        <w:gridCol w:w="90"/>
        <w:gridCol w:w="990"/>
        <w:gridCol w:w="90"/>
        <w:gridCol w:w="1080"/>
        <w:gridCol w:w="90"/>
        <w:gridCol w:w="1080"/>
        <w:gridCol w:w="90"/>
        <w:gridCol w:w="1080"/>
        <w:gridCol w:w="90"/>
      </w:tblGrid>
      <w:tr w:rsidR="00D609EA" w:rsidRPr="00733FE5" w:rsidTr="00C2507D">
        <w:trPr>
          <w:trHeight w:val="398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D609E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8"/>
              </w:rPr>
              <w:lastRenderedPageBreak/>
              <w:t>NLCD</w:t>
            </w:r>
          </w:p>
        </w:tc>
        <w:tc>
          <w:tcPr>
            <w:tcW w:w="7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PostGIS</w:t>
            </w:r>
          </w:p>
        </w:tc>
        <w:tc>
          <w:tcPr>
            <w:tcW w:w="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PostGIS</w:t>
            </w:r>
          </w:p>
        </w:tc>
        <w:tc>
          <w:tcPr>
            <w:tcW w:w="7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Post</w:t>
            </w:r>
            <w:r>
              <w:rPr>
                <w:rFonts w:ascii="Calibri" w:eastAsia="Times New Roman" w:hAnsi="Calibri" w:cs="Calibri"/>
                <w:color w:val="000000"/>
              </w:rPr>
              <w:br/>
            </w:r>
            <w:r w:rsidRPr="00733FE5">
              <w:rPr>
                <w:rFonts w:ascii="Calibri" w:eastAsia="Times New Roman" w:hAnsi="Calibri" w:cs="Calibri"/>
                <w:color w:val="000000"/>
              </w:rPr>
              <w:t>GIS</w:t>
            </w:r>
          </w:p>
        </w:tc>
        <w:tc>
          <w:tcPr>
            <w:tcW w:w="6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PostGIS</w:t>
            </w:r>
          </w:p>
        </w:tc>
        <w:tc>
          <w:tcPr>
            <w:tcW w:w="8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 xml:space="preserve">SciDB </w:t>
            </w:r>
            <w:r>
              <w:rPr>
                <w:rFonts w:ascii="Calibri" w:eastAsia="Times New Roman" w:hAnsi="Calibri" w:cs="Calibri"/>
                <w:color w:val="000000"/>
                <w:sz w:val="20"/>
              </w:rPr>
              <w:t>Join Only</w:t>
            </w:r>
          </w:p>
        </w:tc>
        <w:tc>
          <w:tcPr>
            <w:tcW w:w="8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SciDB </w:t>
            </w:r>
            <w:r w:rsidRPr="00D609EA">
              <w:rPr>
                <w:rFonts w:ascii="Calibri" w:eastAsia="Times New Roman" w:hAnsi="Calibri" w:cs="Calibri"/>
                <w:color w:val="000000"/>
                <w:sz w:val="20"/>
              </w:rPr>
              <w:t>Join Only</w:t>
            </w:r>
          </w:p>
        </w:tc>
        <w:tc>
          <w:tcPr>
            <w:tcW w:w="7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 xml:space="preserve">SciDB </w:t>
            </w:r>
            <w:r w:rsidRPr="00D609EA">
              <w:rPr>
                <w:rFonts w:ascii="Calibri" w:eastAsia="Times New Roman" w:hAnsi="Calibri" w:cs="Calibri"/>
                <w:color w:val="000000"/>
                <w:sz w:val="20"/>
              </w:rPr>
              <w:t>Join Only</w:t>
            </w:r>
          </w:p>
        </w:tc>
        <w:tc>
          <w:tcPr>
            <w:tcW w:w="8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S</w:t>
            </w:r>
            <w:r>
              <w:rPr>
                <w:rFonts w:ascii="Calibri" w:eastAsia="Times New Roman" w:hAnsi="Calibri" w:cs="Calibri"/>
                <w:color w:val="000000"/>
              </w:rPr>
              <w:t xml:space="preserve">ciDB </w:t>
            </w:r>
            <w:r w:rsidRPr="00D609EA">
              <w:rPr>
                <w:rFonts w:ascii="Calibri" w:eastAsia="Times New Roman" w:hAnsi="Calibri" w:cs="Calibri"/>
                <w:color w:val="000000"/>
                <w:sz w:val="20"/>
              </w:rPr>
              <w:t>Join Only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ciDB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br/>
            </w:r>
            <w:r w:rsidRPr="003E0A53">
              <w:rPr>
                <w:rFonts w:ascii="Calibri" w:eastAsia="Times New Roman" w:hAnsi="Calibri" w:cs="Calibri"/>
                <w:color w:val="000000"/>
                <w:sz w:val="18"/>
                <w:szCs w:val="20"/>
              </w:rPr>
              <w:t xml:space="preserve"> All Operations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ciDB</w:t>
            </w:r>
            <w:r>
              <w:rPr>
                <w:rFonts w:ascii="Calibri" w:eastAsia="Times New Roman" w:hAnsi="Calibri" w:cs="Calibri"/>
                <w:color w:val="000000"/>
              </w:rPr>
              <w:br/>
            </w:r>
            <w:r w:rsidRPr="00733FE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E0A53">
              <w:rPr>
                <w:rFonts w:ascii="Calibri" w:eastAsia="Times New Roman" w:hAnsi="Calibri" w:cs="Calibri"/>
                <w:color w:val="000000"/>
                <w:sz w:val="18"/>
              </w:rPr>
              <w:t>All Operations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 xml:space="preserve">SciDB </w:t>
            </w:r>
            <w:r>
              <w:rPr>
                <w:rFonts w:ascii="Calibri" w:eastAsia="Times New Roman" w:hAnsi="Calibri" w:cs="Calibri"/>
                <w:color w:val="000000"/>
              </w:rPr>
              <w:br/>
            </w:r>
            <w:r w:rsidRPr="003E0A5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ll Operations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6603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SciDB</w:t>
            </w:r>
          </w:p>
          <w:p w:rsidR="00D609EA" w:rsidRPr="00733FE5" w:rsidRDefault="00D609EA" w:rsidP="006603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E0A53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ll Operations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GeoTrellis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GeoTrellis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GeoTrellis</w:t>
            </w:r>
          </w:p>
        </w:tc>
      </w:tr>
      <w:tr w:rsidR="00D609EA" w:rsidRPr="003E0A53" w:rsidTr="00C2507D">
        <w:trPr>
          <w:gridAfter w:val="1"/>
          <w:wAfter w:w="90" w:type="dxa"/>
          <w:trHeight w:val="300"/>
        </w:trPr>
        <w:tc>
          <w:tcPr>
            <w:tcW w:w="896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D609EA" w:rsidRPr="003E0A53" w:rsidRDefault="00C2507D" w:rsidP="00C250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Partition size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D609EA" w:rsidRPr="003E0A53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regions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D609EA" w:rsidRPr="003E0A53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states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D609EA" w:rsidRPr="003E0A53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counties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D609EA" w:rsidRPr="003E0A53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tracts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F2F2F2"/>
            <w:noWrap/>
            <w:vAlign w:val="bottom"/>
            <w:hideMark/>
          </w:tcPr>
          <w:p w:rsidR="00D609EA" w:rsidRPr="003E0A53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regions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F2F2F2"/>
            <w:noWrap/>
            <w:vAlign w:val="bottom"/>
            <w:hideMark/>
          </w:tcPr>
          <w:p w:rsidR="00D609EA" w:rsidRPr="003E0A53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states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F2F2F2"/>
            <w:noWrap/>
            <w:vAlign w:val="bottom"/>
            <w:hideMark/>
          </w:tcPr>
          <w:p w:rsidR="00D609EA" w:rsidRPr="003E0A53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countie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F2F2F2"/>
            <w:noWrap/>
            <w:vAlign w:val="bottom"/>
            <w:hideMark/>
          </w:tcPr>
          <w:p w:rsidR="00D609EA" w:rsidRPr="003E0A53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tract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9D9D9"/>
            <w:noWrap/>
            <w:vAlign w:val="bottom"/>
            <w:hideMark/>
          </w:tcPr>
          <w:p w:rsidR="00D609EA" w:rsidRPr="003E0A53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regions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9D9D9"/>
            <w:noWrap/>
            <w:vAlign w:val="bottom"/>
            <w:hideMark/>
          </w:tcPr>
          <w:p w:rsidR="00D609EA" w:rsidRPr="003E0A53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states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9D9D9"/>
            <w:noWrap/>
            <w:vAlign w:val="bottom"/>
            <w:hideMark/>
          </w:tcPr>
          <w:p w:rsidR="00D609EA" w:rsidRPr="003E0A53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counties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9D9D9"/>
            <w:noWrap/>
            <w:vAlign w:val="bottom"/>
            <w:hideMark/>
          </w:tcPr>
          <w:p w:rsidR="00D609EA" w:rsidRPr="003E0A53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tracts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3E0A53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states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3E0A53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counties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3E0A53" w:rsidRDefault="00D609EA" w:rsidP="006603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3E0A53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tracts</w:t>
            </w: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90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73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20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03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00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33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14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44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8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2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9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90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3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4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3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83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11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4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5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4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54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3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5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6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2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0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61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.5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.3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.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.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365.3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549.8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045.2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641.8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6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7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3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11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74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7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0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9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89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91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8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7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3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41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73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9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9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1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07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70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-</w:t>
            </w: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10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8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1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44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67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.0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.4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9.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.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302.1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836.7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536.2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319.1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15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.5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.8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.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.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612.9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732.7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802.4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457.6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20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.4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.4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1.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1.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450.0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855.3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461.1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509.7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25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1.9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1.9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2.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3.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538.2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568.9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960.0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384.0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30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4.3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4.1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6.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4.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623.4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052.5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653.1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703.4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35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9.1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9.4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1.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1.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337.7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863.2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750.4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298.1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</w:tr>
      <w:tr w:rsidR="00D609EA" w:rsidRPr="00733FE5" w:rsidTr="00C2507D">
        <w:trPr>
          <w:gridAfter w:val="1"/>
          <w:wAfter w:w="90" w:type="dxa"/>
          <w:trHeight w:hRule="exact" w:val="360"/>
        </w:trPr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Pr="00733FE5" w:rsidRDefault="00D609EA" w:rsidP="00D609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3FE5">
              <w:rPr>
                <w:rFonts w:ascii="Calibri" w:eastAsia="Times New Roman" w:hAnsi="Calibri" w:cs="Calibri"/>
                <w:color w:val="000000"/>
              </w:rPr>
              <w:t>4000</w:t>
            </w:r>
          </w:p>
        </w:tc>
        <w:tc>
          <w:tcPr>
            <w:tcW w:w="7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:rsidR="00D609EA" w:rsidRDefault="00D609EA" w:rsidP="00D609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5.2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5.1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5.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7.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477.3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026.3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416.2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002.9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09EA" w:rsidRDefault="00D609EA" w:rsidP="00D609EA">
            <w:pPr>
              <w:rPr>
                <w:sz w:val="20"/>
                <w:szCs w:val="20"/>
              </w:rPr>
            </w:pPr>
          </w:p>
        </w:tc>
      </w:tr>
    </w:tbl>
    <w:p w:rsidR="00BB5138" w:rsidRDefault="00BB5138"/>
    <w:p w:rsidR="00BB5138" w:rsidRDefault="00BB5138">
      <w:r>
        <w:br w:type="page"/>
      </w:r>
    </w:p>
    <w:p w:rsidR="00BB5138" w:rsidRDefault="00BB5138" w:rsidP="00BB5138">
      <w:pPr>
        <w:pStyle w:val="Tabletitle"/>
      </w:pPr>
      <w:r>
        <w:lastRenderedPageBreak/>
        <w:t>Table 10 SciDB Zonal Operation Components by Percentage of Time</w:t>
      </w:r>
    </w:p>
    <w:tbl>
      <w:tblPr>
        <w:tblStyle w:val="TableGrid"/>
        <w:tblW w:w="8347" w:type="dxa"/>
        <w:tblInd w:w="108" w:type="dxa"/>
        <w:tblLayout w:type="fixed"/>
        <w:tblLook w:val="0600" w:firstRow="0" w:lastRow="0" w:firstColumn="0" w:lastColumn="0" w:noHBand="1" w:noVBand="1"/>
      </w:tblPr>
      <w:tblGrid>
        <w:gridCol w:w="1025"/>
        <w:gridCol w:w="1398"/>
        <w:gridCol w:w="1455"/>
        <w:gridCol w:w="1324"/>
        <w:gridCol w:w="1885"/>
        <w:gridCol w:w="1260"/>
      </w:tblGrid>
      <w:tr w:rsidR="00BB5138" w:rsidTr="00DA317B">
        <w:trPr>
          <w:trHeight w:val="488"/>
        </w:trPr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  <w:rPr>
                <w:sz w:val="22"/>
                <w:szCs w:val="22"/>
              </w:rPr>
            </w:pPr>
            <w:r>
              <w:t>Raster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Vector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 xml:space="preserve">Rasterize 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Load</w:t>
            </w: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proofErr w:type="spellStart"/>
            <w:r>
              <w:t>Redimension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Join</w:t>
            </w:r>
          </w:p>
        </w:tc>
      </w:tr>
      <w:tr w:rsidR="00BB5138" w:rsidTr="00DA317B">
        <w:trPr>
          <w:trHeight w:val="488"/>
        </w:trPr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GLC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states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7.9%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31.7%</w:t>
            </w: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35.7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24.7%</w:t>
            </w:r>
          </w:p>
        </w:tc>
      </w:tr>
      <w:tr w:rsidR="00BB5138" w:rsidTr="00DA317B">
        <w:trPr>
          <w:trHeight w:val="488"/>
        </w:trPr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5138" w:rsidRDefault="00BB5138" w:rsidP="00DA317B">
            <w:pPr>
              <w:widowControl w:val="0"/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counties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7.6%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32.0%</w:t>
            </w: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36.9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23.4%</w:t>
            </w:r>
          </w:p>
        </w:tc>
      </w:tr>
      <w:tr w:rsidR="00BB5138" w:rsidTr="00DA317B">
        <w:trPr>
          <w:trHeight w:val="488"/>
        </w:trPr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5138" w:rsidRDefault="00BB5138" w:rsidP="00DA317B">
            <w:pPr>
              <w:widowControl w:val="0"/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tracts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31.8%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31.9%</w:t>
            </w: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21.5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14.9%</w:t>
            </w:r>
          </w:p>
        </w:tc>
      </w:tr>
      <w:tr w:rsidR="00BB5138" w:rsidTr="00DA317B">
        <w:trPr>
          <w:trHeight w:val="488"/>
        </w:trPr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MERIS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states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31.6%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19.2%</w:t>
            </w: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36.3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12.8%</w:t>
            </w:r>
          </w:p>
        </w:tc>
      </w:tr>
      <w:tr w:rsidR="00BB5138" w:rsidTr="00DA317B">
        <w:trPr>
          <w:trHeight w:val="488"/>
        </w:trPr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5138" w:rsidRDefault="00BB5138" w:rsidP="00DA317B">
            <w:pPr>
              <w:widowControl w:val="0"/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counties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36.6%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17.5%</w:t>
            </w: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34.8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11.1%</w:t>
            </w:r>
          </w:p>
        </w:tc>
      </w:tr>
      <w:tr w:rsidR="00BB5138" w:rsidTr="00DA317B">
        <w:trPr>
          <w:trHeight w:val="488"/>
        </w:trPr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5138" w:rsidRDefault="00BB5138" w:rsidP="00DA317B">
            <w:pPr>
              <w:widowControl w:val="0"/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tracts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46.6%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18.0%</w:t>
            </w: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28.4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7.0%</w:t>
            </w:r>
          </w:p>
        </w:tc>
      </w:tr>
      <w:tr w:rsidR="00BB5138" w:rsidTr="00DA317B">
        <w:trPr>
          <w:trHeight w:val="488"/>
        </w:trPr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NLCD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states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20.0%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9.3%</w:t>
            </w: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65.7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5.1%</w:t>
            </w:r>
          </w:p>
        </w:tc>
      </w:tr>
      <w:tr w:rsidR="00BB5138" w:rsidTr="00DA317B">
        <w:trPr>
          <w:trHeight w:val="488"/>
        </w:trPr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5138" w:rsidRDefault="00BB5138" w:rsidP="00DA317B">
            <w:pPr>
              <w:widowControl w:val="0"/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counties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22.5%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8.8%</w:t>
            </w: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63.7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5.0%</w:t>
            </w:r>
          </w:p>
        </w:tc>
      </w:tr>
      <w:tr w:rsidR="00BB5138" w:rsidTr="00DA317B">
        <w:trPr>
          <w:trHeight w:val="488"/>
        </w:trPr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5138" w:rsidRDefault="00BB5138" w:rsidP="00DA317B">
            <w:pPr>
              <w:widowControl w:val="0"/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tracts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44.4%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4.6%</w:t>
            </w: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46.7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5138" w:rsidRDefault="00BB5138" w:rsidP="00DA317B">
            <w:pPr>
              <w:widowControl w:val="0"/>
            </w:pPr>
            <w:r>
              <w:t>4.2%</w:t>
            </w:r>
          </w:p>
        </w:tc>
      </w:tr>
    </w:tbl>
    <w:p w:rsidR="00BB5138" w:rsidRPr="00A4168F" w:rsidRDefault="00BB5138" w:rsidP="00BB5138"/>
    <w:p w:rsidR="00733FE5" w:rsidRDefault="00733FE5">
      <w:bookmarkStart w:id="0" w:name="_GoBack"/>
      <w:bookmarkEnd w:id="0"/>
    </w:p>
    <w:sectPr w:rsidR="00733FE5" w:rsidSect="00037728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NDIxszSztDAxMbFQ0lEKTi0uzszPAykwrAUAWvzh5ywAAAA="/>
  </w:docVars>
  <w:rsids>
    <w:rsidRoot w:val="00037728"/>
    <w:rsid w:val="00037728"/>
    <w:rsid w:val="00253B15"/>
    <w:rsid w:val="003E0A53"/>
    <w:rsid w:val="00733FE5"/>
    <w:rsid w:val="00BB5138"/>
    <w:rsid w:val="00C2507D"/>
    <w:rsid w:val="00D60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71029"/>
  <w15:chartTrackingRefBased/>
  <w15:docId w15:val="{3A0C8759-F931-451A-AE9D-0104EDCDC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itle">
    <w:name w:val="Table title"/>
    <w:basedOn w:val="Normal"/>
    <w:next w:val="Normal"/>
    <w:qFormat/>
    <w:rsid w:val="00BB5138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styleId="TableGrid">
    <w:name w:val="Table Grid"/>
    <w:basedOn w:val="TableNormal"/>
    <w:uiPriority w:val="39"/>
    <w:rsid w:val="00BB513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778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4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8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0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168</Words>
  <Characters>6768</Characters>
  <Application>Microsoft Office Word</Application>
  <DocSecurity>0</DocSecurity>
  <Lines>116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nnesota</Company>
  <LinksUpToDate>false</LinksUpToDate>
  <CharactersWithSpaces>7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Haynes</dc:creator>
  <cp:keywords/>
  <dc:description/>
  <cp:lastModifiedBy>David Haynes</cp:lastModifiedBy>
  <cp:revision>2</cp:revision>
  <dcterms:created xsi:type="dcterms:W3CDTF">2020-08-22T04:36:00Z</dcterms:created>
  <dcterms:modified xsi:type="dcterms:W3CDTF">2020-08-22T04:36:00Z</dcterms:modified>
</cp:coreProperties>
</file>